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Social Worker position at your organization in Canada, Toronto. With a deep commitment to supporting individuals and communities through challenging times, I am eager to contribute my expertise, compassion, and dedication to advancing the mission of your institution. As a certified Social Worker with [X years] of experience working with diverse populations in Canada, I have developed a strong foundation in client-centered care, advocacy, and community development. My background aligns closely with the values of your organization and the unique needs of Toronto’s vibrant and multicultural communities.</w:t>
      </w:r>
    </w:p>
    <w:p>
      <w:pPr>
        <w:pStyle w:val="BodyText"/>
      </w:pPr>
      <w:r>
        <w:t xml:space="preserve">As a Social Worker in Canada Toronto, I understand the critical role that this profession plays in fostering resilience, equity, and well-being. Toronto is a city characterized by its cultural diversity, economic opportunities, and complex social challenges. My career has been guided by the principle that every individual deserves access to resources and support systems that empower them to thrive. Whether working with children in need of foster care, adults navigating mental health struggles, or families facing housing insecurity, I have consistently prioritized empathy, ethical practice, and collaboration.</w:t>
      </w:r>
    </w:p>
    <w:p>
      <w:pPr>
        <w:pStyle w:val="BodyText"/>
      </w:pPr>
      <w:r>
        <w:t xml:space="preserve">My professional journey began as a Case Manager at [Previous Organization Name], where I provided direct support to marginalized populations in Toronto. This role required me to assess clients’ needs, develop personalized care plans, and connect individuals with essential services such as healthcare, employment training, and housing assistance. One of the most rewarding aspects of this work was witnessing how small interventions could lead to transformative outcomes for clients. For example, I collaborated with a local non-profit to establish a mentorship program for at-risk youth, which not only reduced recidivism but also strengthened community bonds. This experience reinforced my belief in the power of Social Work to create lasting change.</w:t>
      </w:r>
    </w:p>
    <w:p>
      <w:pPr>
        <w:pStyle w:val="BodyText"/>
      </w:pPr>
      <w:r>
        <w:t xml:space="preserve">Throughout my career, I have emphasized cultural competence and trauma-informed practices, both of which are essential for working effectively in Canada Toronto’s diverse context. I have completed specialized training in working with Indigenous communities, refugees, and individuals experiencing homelessness. These experiences have taught me the importance of approaching each client with humility, respect, and an understanding of systemic barriers. For instance, while supporting a family from a refugee background, I advocated for their access to language classes and job placement services while also addressing their mental health needs through trauma counseling. This holistic approach helped them achieve stability and integration into the community.</w:t>
      </w:r>
    </w:p>
    <w:p>
      <w:pPr>
        <w:pStyle w:val="BodyText"/>
      </w:pPr>
      <w:r>
        <w:t xml:space="preserve">In addition to my direct service work, I have contributed to policy development and program evaluation initiatives that align with the broader goals of Social Work in Canada. At [Another Previous Organization Name], I participated in a project aimed at improving mental health services for seniors in Toronto. By conducting needs assessments and engaging stakeholders, we were able to design a more accessible and equitable system. This work highlighted the importance of Social Workers as both practitioners and advocates, bridging the gap between individual needs and systemic change.</w:t>
      </w:r>
    </w:p>
    <w:p>
      <w:pPr>
        <w:pStyle w:val="BodyText"/>
      </w:pPr>
      <w:r>
        <w:t xml:space="preserve">What draws me to this opportunity is your organization’s commitment to innovation and community empowerment. I have followed your efforts in addressing issues such as [specific issue, e.g., youth homelessness, domestic violence, or mental health], and I am inspired by the impact you have made in Toronto. I am particularly interested in how your team collaborates with local agencies, government bodies, and community leaders to create sustainable solutions. I believe my skills in program development, crisis intervention, and interdisciplinary teamwork would allow me to contribute meaningfully to your mission.</w:t>
      </w:r>
    </w:p>
    <w:p>
      <w:pPr>
        <w:pStyle w:val="BodyText"/>
      </w:pPr>
      <w:r>
        <w:t xml:space="preserve">As a Social Worker in Canada Toronto, I am deeply aware of the challenges that come with this role. The demands of the profession require not only technical expertise but also emotional resilience and a steadfast commitment to social justice. I have consistently met these challenges by maintaining strong professional boundaries, seeking supervision and peer support, and engaging in ongoing learning. For example, I recently completed a certification in trauma-informed care through the Ontario Association of Social Workers (OASW), which has enhanced my ability to work with clients who have experienced adversity.</w:t>
      </w:r>
    </w:p>
    <w:p>
      <w:pPr>
        <w:pStyle w:val="BodyText"/>
      </w:pPr>
      <w:r>
        <w:t xml:space="preserve">My decision to pursue a career in Social Work was fueled by a desire to make a difference in the lives of others. This passion has only grown stronger over time, as I continue to witness the transformative power of compassionate, skilled support. I am particularly drawn to Toronto’s dynamic environment, where there is both opportunity and need for Social Workers who can navigate complex systems and advocate for marginalized voices. I am eager to bring my experience, empathy, and dedication to your team.</w:t>
      </w:r>
    </w:p>
    <w:p>
      <w:pPr>
        <w:pStyle w:val="BodyText"/>
      </w:pPr>
      <w:r>
        <w:t xml:space="preserve">Thank you for considering my application. I would welcome the opportunity to discuss how my background and values align with the goals of your organization. Please feel free to contact me at [phone number] or [email address] at your earliest convenience. I look forward to the possibility of contributing to the important work being done in Canada Toron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dc:language>en</dc:language>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